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простейшей моделью Эпидемии и построить ее, используя язык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а особей в каждой из трех групп для двух случаев:</w:t>
      </w:r>
      <w:r>
        <w:t xml:space="preserve"> </w:t>
      </w:r>
      <w:r>
        <w:t xml:space="preserve">а) если I(0)</w:t>
      </w:r>
      <w:r>
        <w:t xml:space="preserve"> </w:t>
      </w:r>
      <w: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б) если I(0) &gt; I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Cкорость изменения числа особей, восприимчивых к болезни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инфекционных особей 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выздоравливающих особей R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В нашем случае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коэффициент заболеваемости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 выздоравливаемости.</w:t>
      </w:r>
    </w:p>
    <w:p>
      <w:pPr>
        <w:pStyle w:val="BodyText"/>
      </w:pPr>
      <w:r>
        <w:t xml:space="preserve">Ниже представлен скриншот кода программы, написа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дставлен график изменения числа инфекционных особей I(t) и числа выздоравливающих особей R(t), если число инфицированных не превышает критического значени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изменения I(t) и R(t)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изменения I(t) и R(t)</w:t>
      </w:r>
    </w:p>
    <w:p>
      <w:pPr>
        <w:pStyle w:val="BodyText"/>
      </w:pPr>
      <w:r>
        <w:t xml:space="preserve">Также представлен график изменения числа особей, восприимчивых к болезни S(t)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изменения S(t), I(t) и R(t)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S(t), I(t) и R(t)</w:t>
      </w:r>
    </w:p>
    <w:p>
      <w:pPr>
        <w:pStyle w:val="BodyText"/>
      </w:pPr>
      <w:r>
        <w:t xml:space="preserve">Представлен график изменения числа особей, если число инфицированных выше критического значени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изменения, если I(0) &gt; I*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изменения, если I(0) &gt; I*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простейшей моделью Эпидемии и построил для нее графики, используя язык программирования Modelic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лезнев Василий Александрович</dc:creator>
  <dc:language>ru-RU</dc:language>
  <cp:keywords/>
  <dcterms:created xsi:type="dcterms:W3CDTF">2021-03-19T10:37:22Z</dcterms:created>
  <dcterms:modified xsi:type="dcterms:W3CDTF">2021-03-19T1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